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0879" w:rsidRPr="00B10879" w:rsidRDefault="00B10879" w:rsidP="00B10879">
      <w:pPr>
        <w:pStyle w:val="NoSpacing"/>
        <w:jc w:val="center"/>
        <w:rPr>
          <w:b/>
          <w:u w:val="single"/>
        </w:rPr>
      </w:pPr>
      <w:r w:rsidRPr="00B10879">
        <w:rPr>
          <w:b/>
          <w:u w:val="single"/>
        </w:rPr>
        <w:t>DIVISION OF LICENSING AND PROTECTION</w:t>
      </w:r>
    </w:p>
    <w:p w:rsidR="00B10879" w:rsidRDefault="00B10879" w:rsidP="00B10879">
      <w:pPr>
        <w:pStyle w:val="NoSpacing"/>
        <w:jc w:val="center"/>
      </w:pPr>
      <w:r>
        <w:t>Survey and Certification Reporting Form</w:t>
      </w:r>
    </w:p>
    <w:p w:rsidR="00B10879" w:rsidRDefault="00B10879" w:rsidP="00B10879">
      <w:pPr>
        <w:pStyle w:val="NoSpacing"/>
        <w:jc w:val="center"/>
      </w:pPr>
    </w:p>
    <w:p w:rsidR="00B10879" w:rsidRDefault="00B10879" w:rsidP="00B10879">
      <w:pPr>
        <w:pStyle w:val="NoSpacing"/>
        <w:rPr>
          <w:b/>
        </w:rPr>
      </w:pPr>
      <w:r>
        <w:rPr>
          <w:b/>
        </w:rPr>
        <w:t>NOTE: *=required field</w:t>
      </w:r>
    </w:p>
    <w:p w:rsidR="00B10879" w:rsidRDefault="00B10879" w:rsidP="00B10879">
      <w:pPr>
        <w:pStyle w:val="NoSpacing"/>
      </w:pPr>
      <w:r>
        <w:t xml:space="preserve">Please fill out this form, save it and attach and send through email to: </w:t>
      </w:r>
      <w:hyperlink r:id="rId5" w:history="1">
        <w:r w:rsidRPr="00894C7B">
          <w:rPr>
            <w:rStyle w:val="Hyperlink"/>
          </w:rPr>
          <w:t>AHS.DAILSCIntake@vermont.gov</w:t>
        </w:r>
      </w:hyperlink>
      <w:r w:rsidR="008E6360">
        <w:t xml:space="preserve"> or by fax: (802) 241-0383</w:t>
      </w:r>
      <w:r>
        <w:t>.</w:t>
      </w:r>
      <w:r w:rsidR="00A919F0">
        <w:t xml:space="preserve"> (email preferred)</w:t>
      </w:r>
    </w:p>
    <w:p w:rsidR="00B10879" w:rsidRDefault="00B10879" w:rsidP="00B10879">
      <w:pPr>
        <w:pStyle w:val="NoSpacing"/>
      </w:pPr>
    </w:p>
    <w:p w:rsidR="00B10879" w:rsidRPr="00B10879" w:rsidRDefault="00B10879" w:rsidP="00B10879">
      <w:pPr>
        <w:pStyle w:val="NoSpacing"/>
        <w:rPr>
          <w:b/>
        </w:rPr>
      </w:pPr>
      <w:r>
        <w:rPr>
          <w:b/>
        </w:rPr>
        <w:t>PLEASE CHECK ONE</w:t>
      </w:r>
      <w:r w:rsidRPr="00B10879">
        <w:rPr>
          <w:b/>
        </w:rPr>
        <w:t>*:</w:t>
      </w:r>
    </w:p>
    <w:p w:rsidR="00B10879" w:rsidRDefault="00B10879" w:rsidP="00B10879">
      <w:pPr>
        <w:pStyle w:val="NoSpacing"/>
      </w:pPr>
      <w:r>
        <w:t xml:space="preserve">Complaint </w:t>
      </w:r>
      <w:sdt>
        <w:sdtPr>
          <w:id w:val="-7881913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ab/>
      </w:r>
      <w:r>
        <w:tab/>
        <w:t xml:space="preserve">Facility self-report </w:t>
      </w:r>
      <w:sdt>
        <w:sdtPr>
          <w:id w:val="4334132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A919F0" w:rsidRDefault="00A919F0" w:rsidP="00B10879">
      <w:pPr>
        <w:pStyle w:val="NoSpacing"/>
      </w:pPr>
    </w:p>
    <w:p w:rsidR="00B10879" w:rsidRDefault="00B10879" w:rsidP="00B10879">
      <w:pPr>
        <w:pStyle w:val="NoSpacing"/>
        <w:rPr>
          <w:b/>
        </w:rPr>
      </w:pPr>
      <w:r w:rsidRPr="00B10879">
        <w:rPr>
          <w:b/>
        </w:rPr>
        <w:t>Facility</w:t>
      </w:r>
      <w:r w:rsidR="00A919F0">
        <w:rPr>
          <w:b/>
        </w:rPr>
        <w:t>/Agency</w:t>
      </w:r>
      <w:r w:rsidRPr="00B10879">
        <w:rPr>
          <w:b/>
        </w:rPr>
        <w:t xml:space="preserve"> Name*</w:t>
      </w:r>
      <w:sdt>
        <w:sdtPr>
          <w:rPr>
            <w:b/>
          </w:rPr>
          <w:id w:val="-1945916292"/>
        </w:sdtPr>
        <w:sdtEndPr/>
        <w:sdtContent>
          <w:sdt>
            <w:sdtPr>
              <w:rPr>
                <w:b/>
              </w:rPr>
              <w:id w:val="1368265407"/>
              <w:showingPlcHdr/>
              <w:text/>
            </w:sdtPr>
            <w:sdtEndPr/>
            <w:sdtContent>
              <w:r w:rsidRPr="00894C7B">
                <w:rPr>
                  <w:rStyle w:val="PlaceholderText"/>
                </w:rPr>
                <w:t>Click here to enter text.</w:t>
              </w:r>
            </w:sdtContent>
          </w:sdt>
        </w:sdtContent>
      </w:sdt>
    </w:p>
    <w:p w:rsidR="00B10879" w:rsidRDefault="00B10879" w:rsidP="00B10879">
      <w:pPr>
        <w:pStyle w:val="NoSpacing"/>
        <w:rPr>
          <w:b/>
        </w:rPr>
      </w:pPr>
    </w:p>
    <w:p w:rsidR="00B10879" w:rsidRDefault="00B10879" w:rsidP="00B10879">
      <w:pPr>
        <w:pStyle w:val="NoSpacing"/>
        <w:rPr>
          <w:b/>
        </w:rPr>
      </w:pPr>
      <w:r w:rsidRPr="00404202">
        <w:rPr>
          <w:b/>
          <w:u w:val="single"/>
        </w:rPr>
        <w:t>CONTACT INFORMATION</w:t>
      </w:r>
      <w:r>
        <w:rPr>
          <w:b/>
        </w:rPr>
        <w:t>:</w:t>
      </w:r>
    </w:p>
    <w:p w:rsidR="00B10879" w:rsidRDefault="00B10879" w:rsidP="00B10879">
      <w:pPr>
        <w:pStyle w:val="NoSpacing"/>
        <w:rPr>
          <w:b/>
        </w:rPr>
      </w:pPr>
    </w:p>
    <w:p w:rsidR="00B10879" w:rsidRDefault="00B10879" w:rsidP="00B10879">
      <w:pPr>
        <w:pStyle w:val="NoSpacing"/>
      </w:pPr>
      <w:r>
        <w:rPr>
          <w:b/>
        </w:rPr>
        <w:t>Reporter/Complainant Name*</w:t>
      </w:r>
      <w:r>
        <w:t xml:space="preserve">: </w:t>
      </w:r>
      <w:sdt>
        <w:sdtPr>
          <w:id w:val="538256819"/>
          <w:showingPlcHdr/>
          <w:text/>
        </w:sdtPr>
        <w:sdtEndPr/>
        <w:sdtContent>
          <w:r w:rsidRPr="00894C7B">
            <w:rPr>
              <w:rStyle w:val="PlaceholderText"/>
            </w:rPr>
            <w:t>Click here to enter text.</w:t>
          </w:r>
        </w:sdtContent>
      </w:sdt>
    </w:p>
    <w:p w:rsidR="00B10879" w:rsidRDefault="00B10879" w:rsidP="00B10879">
      <w:pPr>
        <w:pStyle w:val="NoSpacing"/>
      </w:pPr>
    </w:p>
    <w:p w:rsidR="00B10879" w:rsidRDefault="00B10879" w:rsidP="00B10879">
      <w:pPr>
        <w:pStyle w:val="NoSpacing"/>
      </w:pPr>
      <w:r w:rsidRPr="00B10879">
        <w:t>Reporter/Complainant Mailing Address</w:t>
      </w:r>
      <w:r>
        <w:t>:</w:t>
      </w:r>
      <w:r w:rsidR="003A1CBF">
        <w:t xml:space="preserve"> </w:t>
      </w:r>
      <w:sdt>
        <w:sdtPr>
          <w:id w:val="1024520621"/>
          <w:showingPlcHdr/>
          <w:text/>
        </w:sdtPr>
        <w:sdtEndPr/>
        <w:sdtContent>
          <w:r w:rsidR="003A1CBF" w:rsidRPr="00894C7B">
            <w:rPr>
              <w:rStyle w:val="PlaceholderText"/>
            </w:rPr>
            <w:t>Click here to enter text.</w:t>
          </w:r>
        </w:sdtContent>
      </w:sdt>
    </w:p>
    <w:p w:rsidR="00B10879" w:rsidRPr="00B10879" w:rsidRDefault="00B10879" w:rsidP="00B10879">
      <w:pPr>
        <w:pStyle w:val="NoSpacing"/>
      </w:pPr>
    </w:p>
    <w:p w:rsidR="00B10879" w:rsidRDefault="00B10879" w:rsidP="00B10879">
      <w:pPr>
        <w:pStyle w:val="NoSpacing"/>
        <w:rPr>
          <w:b/>
        </w:rPr>
      </w:pPr>
      <w:r>
        <w:rPr>
          <w:b/>
        </w:rPr>
        <w:t>Reporter/Complainant Phone Number*:</w:t>
      </w:r>
      <w:r w:rsidR="003A1CBF">
        <w:rPr>
          <w:b/>
        </w:rPr>
        <w:t xml:space="preserve"> </w:t>
      </w:r>
      <w:sdt>
        <w:sdtPr>
          <w:rPr>
            <w:b/>
          </w:rPr>
          <w:id w:val="-271240043"/>
          <w:showingPlcHdr/>
          <w:text/>
        </w:sdtPr>
        <w:sdtEndPr/>
        <w:sdtContent>
          <w:r w:rsidR="003A1CBF" w:rsidRPr="00894C7B">
            <w:rPr>
              <w:rStyle w:val="PlaceholderText"/>
            </w:rPr>
            <w:t>Click here to enter text.</w:t>
          </w:r>
        </w:sdtContent>
      </w:sdt>
    </w:p>
    <w:p w:rsidR="00B10879" w:rsidRDefault="00B10879" w:rsidP="00B10879">
      <w:pPr>
        <w:pStyle w:val="NoSpacing"/>
        <w:rPr>
          <w:b/>
        </w:rPr>
      </w:pPr>
    </w:p>
    <w:p w:rsidR="00B10879" w:rsidRDefault="00B10879" w:rsidP="00B10879">
      <w:pPr>
        <w:pStyle w:val="NoSpacing"/>
      </w:pPr>
      <w:r w:rsidRPr="00B10879">
        <w:t>Reporter/Complainant email (if applicable)</w:t>
      </w:r>
      <w:r>
        <w:t>:</w:t>
      </w:r>
      <w:r w:rsidR="003A1CBF">
        <w:t xml:space="preserve"> </w:t>
      </w:r>
      <w:sdt>
        <w:sdtPr>
          <w:id w:val="-1696306370"/>
          <w:showingPlcHdr/>
          <w:text/>
        </w:sdtPr>
        <w:sdtEndPr/>
        <w:sdtContent>
          <w:r w:rsidR="003A1CBF" w:rsidRPr="00894C7B">
            <w:rPr>
              <w:rStyle w:val="PlaceholderText"/>
            </w:rPr>
            <w:t>Click here to enter text.</w:t>
          </w:r>
        </w:sdtContent>
      </w:sdt>
    </w:p>
    <w:p w:rsidR="00B10879" w:rsidRDefault="00B10879" w:rsidP="00B10879">
      <w:pPr>
        <w:pStyle w:val="NoSpacing"/>
      </w:pPr>
    </w:p>
    <w:p w:rsidR="00B10879" w:rsidRDefault="00B10879" w:rsidP="00B10879">
      <w:pPr>
        <w:pStyle w:val="NoSpacing"/>
        <w:rPr>
          <w:b/>
          <w:u w:val="single"/>
        </w:rPr>
      </w:pPr>
      <w:r w:rsidRPr="00B10879">
        <w:rPr>
          <w:b/>
          <w:u w:val="single"/>
        </w:rPr>
        <w:t>RESIDENT/PATIENT</w:t>
      </w:r>
      <w:r w:rsidR="00A919F0">
        <w:rPr>
          <w:b/>
          <w:u w:val="single"/>
        </w:rPr>
        <w:t>/</w:t>
      </w:r>
      <w:r w:rsidRPr="00B10879">
        <w:rPr>
          <w:b/>
          <w:u w:val="single"/>
        </w:rPr>
        <w:t>CLIENT INFORMATION (if applicable)</w:t>
      </w:r>
    </w:p>
    <w:p w:rsidR="00B10879" w:rsidRDefault="00B10879" w:rsidP="00B10879">
      <w:pPr>
        <w:pStyle w:val="NoSpacing"/>
      </w:pPr>
      <w:r>
        <w:t>Name:</w:t>
      </w:r>
      <w:r>
        <w:tab/>
      </w:r>
      <w:sdt>
        <w:sdtPr>
          <w:id w:val="2136758850"/>
          <w:showingPlcHdr/>
          <w:text/>
        </w:sdtPr>
        <w:sdtEndPr/>
        <w:sdtContent>
          <w:r w:rsidR="003A1CBF" w:rsidRPr="00894C7B">
            <w:rPr>
              <w:rStyle w:val="PlaceholderText"/>
            </w:rPr>
            <w:t>Click here to enter text.</w:t>
          </w:r>
        </w:sdtContent>
      </w:sdt>
      <w:r>
        <w:tab/>
      </w:r>
      <w:r>
        <w:tab/>
      </w:r>
      <w:r>
        <w:tab/>
      </w:r>
    </w:p>
    <w:p w:rsidR="00B10879" w:rsidRDefault="00B10879" w:rsidP="00B10879">
      <w:pPr>
        <w:pStyle w:val="NoSpacing"/>
      </w:pPr>
      <w:r>
        <w:t>Mailing address if other than facility</w:t>
      </w:r>
      <w:r w:rsidR="003A1CBF">
        <w:t xml:space="preserve">: </w:t>
      </w:r>
      <w:sdt>
        <w:sdtPr>
          <w:id w:val="-735238074"/>
          <w:showingPlcHdr/>
          <w:text/>
        </w:sdtPr>
        <w:sdtEndPr/>
        <w:sdtContent>
          <w:r w:rsidR="003A1CBF" w:rsidRPr="00894C7B">
            <w:rPr>
              <w:rStyle w:val="PlaceholderText"/>
            </w:rPr>
            <w:t>Click here to enter text.</w:t>
          </w:r>
        </w:sdtContent>
      </w:sdt>
    </w:p>
    <w:p w:rsidR="00B10879" w:rsidRDefault="00B10879" w:rsidP="00B10879">
      <w:pPr>
        <w:pStyle w:val="NoSpacing"/>
      </w:pPr>
      <w:r>
        <w:t xml:space="preserve">Relationship of reporter to resident/patient/client: </w:t>
      </w:r>
      <w:sdt>
        <w:sdtPr>
          <w:id w:val="1726875642"/>
          <w:showingPlcHdr/>
          <w:text/>
        </w:sdtPr>
        <w:sdtEndPr/>
        <w:sdtContent>
          <w:r w:rsidR="003A1CBF" w:rsidRPr="00894C7B">
            <w:rPr>
              <w:rStyle w:val="PlaceholderText"/>
            </w:rPr>
            <w:t>Click here to enter text.</w:t>
          </w:r>
        </w:sdtContent>
      </w:sdt>
    </w:p>
    <w:p w:rsidR="00B10879" w:rsidRDefault="00B10879" w:rsidP="00B10879">
      <w:pPr>
        <w:pStyle w:val="NoSpacing"/>
      </w:pPr>
    </w:p>
    <w:p w:rsidR="00B10879" w:rsidRDefault="00B10879" w:rsidP="00B10879">
      <w:pPr>
        <w:pStyle w:val="NoSpacing"/>
        <w:rPr>
          <w:i/>
        </w:rPr>
      </w:pPr>
      <w:r w:rsidRPr="003A1CBF">
        <w:rPr>
          <w:b/>
          <w:u w:val="single"/>
        </w:rPr>
        <w:t>DESCRIPTION OF INCIDENT/COMPLAINT</w:t>
      </w:r>
      <w:r w:rsidR="003A1CBF" w:rsidRPr="003A1CBF">
        <w:rPr>
          <w:b/>
          <w:u w:val="single"/>
        </w:rPr>
        <w:t>*</w:t>
      </w:r>
      <w:r>
        <w:t>:</w:t>
      </w:r>
      <w:r w:rsidR="003A1CBF">
        <w:t xml:space="preserve"> *</w:t>
      </w:r>
      <w:r w:rsidR="003A1CBF">
        <w:rPr>
          <w:i/>
        </w:rPr>
        <w:t>Describe in detail your concerns, include as much information as possible, including any persons that may have been involved. If you run out of room, you can attach a separate page with additional information.</w:t>
      </w:r>
    </w:p>
    <w:sdt>
      <w:sdtPr>
        <w:id w:val="-152294726"/>
        <w:showingPlcHdr/>
        <w:text/>
      </w:sdtPr>
      <w:sdtEndPr/>
      <w:sdtContent>
        <w:p w:rsidR="003A1CBF" w:rsidRPr="003A1CBF" w:rsidRDefault="003A1CBF" w:rsidP="00B10879">
          <w:pPr>
            <w:pStyle w:val="NoSpacing"/>
          </w:pPr>
          <w:r w:rsidRPr="00894C7B">
            <w:rPr>
              <w:rStyle w:val="PlaceholderText"/>
            </w:rPr>
            <w:t>Click here to enter text.</w:t>
          </w:r>
        </w:p>
      </w:sdtContent>
    </w:sdt>
    <w:sectPr w:rsidR="003A1CBF" w:rsidRPr="003A1C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FiIHxqfxreVUWXQO9TO/MzSkCLHFVk6phqBK2Op6vqe2USEIBi3u0uo3M35CucNxur+zx9Yx5L9BrayIHPw2Kw==" w:salt="3CNeGHK3Zpdra3TH/xXEQg==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M2NTU2NzcwMDEyNjcyUdpeDU4uLM/DyQAsNaAEIp7v4sAAAA"/>
  </w:docVars>
  <w:rsids>
    <w:rsidRoot w:val="00B10879"/>
    <w:rsid w:val="000958FF"/>
    <w:rsid w:val="003A1CBF"/>
    <w:rsid w:val="00404202"/>
    <w:rsid w:val="00556FE8"/>
    <w:rsid w:val="0068034B"/>
    <w:rsid w:val="007C6BA6"/>
    <w:rsid w:val="007F7A72"/>
    <w:rsid w:val="008E6360"/>
    <w:rsid w:val="009456C3"/>
    <w:rsid w:val="00A919F0"/>
    <w:rsid w:val="00B10879"/>
    <w:rsid w:val="00D20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572DD"/>
  <w15:docId w15:val="{1B97CFF7-804F-488E-A959-D4D27B9E55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10879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10879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08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087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108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AHS.DAILSCIntake@vermont.gov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D09042-3486-447F-9A31-657944B968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80</Words>
  <Characters>103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gency of Human Services - State of VT</Company>
  <LinksUpToDate>false</LinksUpToDate>
  <CharactersWithSpaces>1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shing, Kathleen</dc:creator>
  <cp:lastModifiedBy>Wehmeyer, Tammy</cp:lastModifiedBy>
  <cp:revision>4</cp:revision>
  <dcterms:created xsi:type="dcterms:W3CDTF">2017-02-15T12:35:00Z</dcterms:created>
  <dcterms:modified xsi:type="dcterms:W3CDTF">2017-02-15T12:51:00Z</dcterms:modified>
</cp:coreProperties>
</file>